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a7"/>
        <w:tblW w:w="10485" w:type="dxa"/>
        <w:tblLook w:val="04A0" w:firstRow="1" w:lastRow="0" w:firstColumn="1" w:lastColumn="0" w:noHBand="0" w:noVBand="1"/>
      </w:tblPr>
      <w:tblGrid>
        <w:gridCol w:w="1209"/>
        <w:gridCol w:w="9276"/>
      </w:tblGrid>
      <w:tr w:rsidR="005562EC" w:rsidRPr="007F052A" w14:paraId="54BF7FBE" w14:textId="77777777" w:rsidTr="001838E5">
        <w:trPr>
          <w:trHeight w:val="1371"/>
        </w:trPr>
        <w:tc>
          <w:tcPr>
            <w:tcW w:w="1209" w:type="dxa"/>
          </w:tcPr>
          <w:p w14:paraId="7699E9AD" w14:textId="181A195D" w:rsidR="005562EC" w:rsidRPr="007F052A" w:rsidRDefault="005562EC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F052A">
              <w:rPr>
                <w:rFonts w:ascii="Times New Roman" w:hAnsi="Times New Roman" w:cs="Times New Roman"/>
                <w:b/>
                <w:sz w:val="20"/>
                <w:szCs w:val="20"/>
              </w:rPr>
              <w:t>Завдання:</w:t>
            </w:r>
          </w:p>
        </w:tc>
        <w:tc>
          <w:tcPr>
            <w:tcW w:w="9276" w:type="dxa"/>
          </w:tcPr>
          <w:p w14:paraId="16147CE5" w14:textId="357E72B2" w:rsidR="007F052A" w:rsidRPr="007F052A" w:rsidRDefault="007F052A" w:rsidP="00892E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F052A">
              <w:rPr>
                <w:rFonts w:ascii="Times New Roman" w:hAnsi="Times New Roman" w:cs="Times New Roman"/>
                <w:color w:val="FF0000"/>
                <w:sz w:val="20"/>
                <w:szCs w:val="20"/>
                <w:u w:val="single"/>
              </w:rPr>
              <w:t>Завдання визначаються згідно ходу роботи. Зазначені нижче є найбільш загальними для всіх робіт</w:t>
            </w:r>
            <w:r w:rsidRPr="007F052A">
              <w:rPr>
                <w:rFonts w:ascii="Times New Roman" w:hAnsi="Times New Roman" w:cs="Times New Roman"/>
                <w:sz w:val="20"/>
                <w:szCs w:val="20"/>
                <w:u w:val="single"/>
              </w:rPr>
              <w:t>:</w:t>
            </w:r>
          </w:p>
          <w:p w14:paraId="05481BC5" w14:textId="3A00D30F" w:rsidR="005562EC" w:rsidRPr="007B21AE" w:rsidRDefault="00510EB8" w:rsidP="00892E53">
            <w:pPr>
              <w:pStyle w:val="a8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B21AE">
              <w:rPr>
                <w:rFonts w:ascii="Times New Roman" w:hAnsi="Times New Roman" w:cs="Times New Roman"/>
                <w:sz w:val="20"/>
                <w:szCs w:val="20"/>
              </w:rPr>
              <w:t>Визначити початкові дані</w:t>
            </w:r>
            <w:r w:rsidR="007B21AE" w:rsidRPr="007B21AE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Pr="007B21AE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022781" w:rsidRPr="007B21AE">
              <w:rPr>
                <w:rFonts w:ascii="Times New Roman" w:hAnsi="Times New Roman" w:cs="Times New Roman"/>
                <w:sz w:val="20"/>
                <w:szCs w:val="20"/>
              </w:rPr>
              <w:t xml:space="preserve">які можуть бути задані варіантом </w:t>
            </w:r>
            <w:r w:rsidR="007B21AE" w:rsidRPr="007B21AE">
              <w:rPr>
                <w:rFonts w:ascii="Times New Roman" w:hAnsi="Times New Roman" w:cs="Times New Roman"/>
                <w:sz w:val="20"/>
                <w:szCs w:val="20"/>
              </w:rPr>
              <w:t>/ вказані у послідовності виконання роботи / задані викладачем</w:t>
            </w:r>
            <w:r w:rsidR="007F052A" w:rsidRPr="007B21AE">
              <w:rPr>
                <w:rFonts w:ascii="Times New Roman" w:hAnsi="Times New Roman" w:cs="Times New Roman"/>
                <w:sz w:val="20"/>
                <w:szCs w:val="20"/>
              </w:rPr>
              <w:t>;</w:t>
            </w:r>
          </w:p>
          <w:p w14:paraId="09A68817" w14:textId="4183461E" w:rsidR="007F052A" w:rsidRPr="007B21AE" w:rsidRDefault="00510EB8" w:rsidP="007B21AE">
            <w:pPr>
              <w:pStyle w:val="a8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F052A">
              <w:rPr>
                <w:rFonts w:ascii="Times New Roman" w:hAnsi="Times New Roman" w:cs="Times New Roman"/>
                <w:sz w:val="20"/>
                <w:szCs w:val="20"/>
              </w:rPr>
              <w:t xml:space="preserve">Виконати </w:t>
            </w:r>
            <w:r w:rsidR="007B21AE">
              <w:rPr>
                <w:rFonts w:ascii="Times New Roman" w:hAnsi="Times New Roman" w:cs="Times New Roman"/>
                <w:sz w:val="20"/>
                <w:szCs w:val="20"/>
              </w:rPr>
              <w:t>всі завдання згідно ходу роботи</w:t>
            </w:r>
            <w:r w:rsidR="007F052A" w:rsidRPr="007F052A">
              <w:rPr>
                <w:rFonts w:ascii="Times New Roman" w:hAnsi="Times New Roman" w:cs="Times New Roman"/>
                <w:sz w:val="20"/>
                <w:szCs w:val="20"/>
              </w:rPr>
              <w:t>;</w:t>
            </w:r>
          </w:p>
        </w:tc>
      </w:tr>
      <w:tr w:rsidR="005562EC" w:rsidRPr="007F052A" w14:paraId="1B3D82A5" w14:textId="77777777" w:rsidTr="001838E5">
        <w:trPr>
          <w:trHeight w:val="9328"/>
        </w:trPr>
        <w:tc>
          <w:tcPr>
            <w:tcW w:w="1209" w:type="dxa"/>
          </w:tcPr>
          <w:p w14:paraId="51948E5D" w14:textId="54EFBCC0" w:rsidR="005562EC" w:rsidRPr="007F052A" w:rsidRDefault="005562EC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F052A">
              <w:rPr>
                <w:rFonts w:ascii="Times New Roman" w:hAnsi="Times New Roman" w:cs="Times New Roman"/>
                <w:b/>
                <w:sz w:val="20"/>
                <w:szCs w:val="20"/>
              </w:rPr>
              <w:t>Результат виконання</w:t>
            </w:r>
            <w:r w:rsidR="00510EB8" w:rsidRPr="007F052A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роботи:</w:t>
            </w:r>
          </w:p>
        </w:tc>
        <w:tc>
          <w:tcPr>
            <w:tcW w:w="9276" w:type="dxa"/>
          </w:tcPr>
          <w:p w14:paraId="7D6D4CEB" w14:textId="77777777" w:rsidR="005562EC" w:rsidRDefault="007F052A" w:rsidP="00892E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F052A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Коротко описати виконані кроки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:</w:t>
            </w:r>
          </w:p>
          <w:p w14:paraId="2BFB0AD9" w14:textId="6BE095A3" w:rsidR="001838E5" w:rsidRDefault="001838E5" w:rsidP="00892E53">
            <w:pPr>
              <w:pStyle w:val="a8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Результат виконання певного кроку згідно ходу роботи;</w:t>
            </w:r>
          </w:p>
          <w:p w14:paraId="21D96CDA" w14:textId="08F2C06B" w:rsidR="00FA1D13" w:rsidRDefault="00FA1D13" w:rsidP="00892E53">
            <w:pPr>
              <w:pStyle w:val="a8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Відповіді на запитання які знаходяться в ході роботи;</w:t>
            </w:r>
          </w:p>
          <w:p w14:paraId="41FE1D6B" w14:textId="1ABB9603" w:rsidR="004B727D" w:rsidRDefault="004B727D" w:rsidP="00892E53">
            <w:pPr>
              <w:pStyle w:val="a8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Які мережеві пристрої використовувались</w:t>
            </w:r>
            <w:r w:rsidR="001838E5">
              <w:rPr>
                <w:rFonts w:ascii="Times New Roman" w:hAnsi="Times New Roman" w:cs="Times New Roman"/>
                <w:sz w:val="20"/>
                <w:szCs w:val="20"/>
              </w:rPr>
              <w:t xml:space="preserve">, які мережеві стандарти розглядались, </w:t>
            </w:r>
            <w:r w:rsidR="00F110BE">
              <w:rPr>
                <w:rFonts w:ascii="Times New Roman" w:hAnsi="Times New Roman" w:cs="Times New Roman"/>
                <w:sz w:val="20"/>
                <w:szCs w:val="20"/>
              </w:rPr>
              <w:t>з якими видами мереж працював</w:t>
            </w:r>
            <w:r w:rsidR="007B21AE">
              <w:rPr>
                <w:rFonts w:ascii="Times New Roman" w:hAnsi="Times New Roman" w:cs="Times New Roman"/>
                <w:sz w:val="20"/>
                <w:szCs w:val="20"/>
              </w:rPr>
              <w:t xml:space="preserve">,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;</w:t>
            </w:r>
          </w:p>
          <w:p w14:paraId="3FF81A7D" w14:textId="2722368C" w:rsidR="007F052A" w:rsidRDefault="004B727D" w:rsidP="00892E53">
            <w:pPr>
              <w:pStyle w:val="a8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Які мережеві протоколи були налаштовані</w:t>
            </w:r>
            <w:r w:rsidR="007B21AE">
              <w:rPr>
                <w:rFonts w:ascii="Times New Roman" w:hAnsi="Times New Roman" w:cs="Times New Roman"/>
                <w:sz w:val="20"/>
                <w:szCs w:val="20"/>
              </w:rPr>
              <w:t xml:space="preserve"> / вивчені / розглянуті / досліджені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;</w:t>
            </w:r>
          </w:p>
          <w:p w14:paraId="09755113" w14:textId="5264346E" w:rsidR="004B727D" w:rsidRPr="00FA1D13" w:rsidRDefault="007F4826" w:rsidP="00892E53">
            <w:pPr>
              <w:pStyle w:val="a8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A1D13">
              <w:rPr>
                <w:rFonts w:ascii="Times New Roman" w:hAnsi="Times New Roman" w:cs="Times New Roman"/>
                <w:sz w:val="20"/>
                <w:szCs w:val="20"/>
              </w:rPr>
              <w:t xml:space="preserve">Які алгоритми / команди / методи </w:t>
            </w:r>
            <w:r w:rsidR="00FA1D13" w:rsidRPr="00FA1D13">
              <w:rPr>
                <w:rFonts w:ascii="Times New Roman" w:hAnsi="Times New Roman" w:cs="Times New Roman"/>
                <w:sz w:val="20"/>
                <w:szCs w:val="20"/>
              </w:rPr>
              <w:t>були вивчені</w:t>
            </w:r>
            <w:r w:rsidR="004B727D" w:rsidRPr="00FA1D13">
              <w:rPr>
                <w:rFonts w:ascii="Times New Roman" w:hAnsi="Times New Roman" w:cs="Times New Roman"/>
                <w:sz w:val="20"/>
                <w:szCs w:val="20"/>
              </w:rPr>
              <w:t>;</w:t>
            </w:r>
          </w:p>
          <w:p w14:paraId="5744DF40" w14:textId="77777777" w:rsidR="00F110BE" w:rsidRDefault="00F110BE" w:rsidP="00892E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57CCA7D" w14:textId="77777777" w:rsidR="00F110BE" w:rsidRDefault="00F110BE" w:rsidP="00892E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C30FFAC" w14:textId="77777777" w:rsidR="00FA1D13" w:rsidRDefault="00F110BE" w:rsidP="00892E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44E00">
              <w:rPr>
                <w:rFonts w:ascii="Times New Roman" w:hAnsi="Times New Roman" w:cs="Times New Roman"/>
                <w:sz w:val="20"/>
                <w:szCs w:val="20"/>
              </w:rPr>
              <w:t>Основний текст</w:t>
            </w:r>
            <w:r w:rsidR="00FA1D13">
              <w:rPr>
                <w:rFonts w:ascii="Times New Roman" w:hAnsi="Times New Roman" w:cs="Times New Roman"/>
                <w:sz w:val="20"/>
                <w:szCs w:val="20"/>
              </w:rPr>
              <w:t>:</w:t>
            </w:r>
          </w:p>
          <w:p w14:paraId="53E710CD" w14:textId="66CD96EA" w:rsidR="00F110BE" w:rsidRPr="00FA1D13" w:rsidRDefault="00F110BE" w:rsidP="00FA1D13">
            <w:pPr>
              <w:pStyle w:val="a8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A1D13">
              <w:rPr>
                <w:rFonts w:ascii="Times New Roman" w:hAnsi="Times New Roman" w:cs="Times New Roman"/>
                <w:sz w:val="20"/>
                <w:szCs w:val="20"/>
              </w:rPr>
              <w:t xml:space="preserve">набирається шрифтом </w:t>
            </w:r>
            <w:r w:rsidRPr="00FA1D13">
              <w:rPr>
                <w:rFonts w:ascii="Times New Roman" w:hAnsi="Times New Roman" w:cs="Times New Roman"/>
                <w:color w:val="FF0000"/>
                <w:sz w:val="20"/>
                <w:szCs w:val="20"/>
                <w:lang w:val="en-US"/>
              </w:rPr>
              <w:t>Times New Roman</w:t>
            </w:r>
            <w:r w:rsidRPr="00FA1D13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,</w:t>
            </w:r>
            <w:r w:rsidRPr="00FA1D13">
              <w:rPr>
                <w:rFonts w:ascii="Times New Roman" w:hAnsi="Times New Roman" w:cs="Times New Roman"/>
                <w:color w:val="FF0000"/>
                <w:sz w:val="20"/>
                <w:szCs w:val="20"/>
                <w:lang w:val="en-US"/>
              </w:rPr>
              <w:t xml:space="preserve"> </w:t>
            </w:r>
            <w:r w:rsidRPr="00FA1D13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10</w:t>
            </w:r>
            <w:r w:rsidR="00892E53" w:rsidRPr="00FA1D13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, по ширині сторінки, інтервал 1</w:t>
            </w:r>
            <w:r w:rsidR="00892E53" w:rsidRPr="00FA1D13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  <w:p w14:paraId="344A4B57" w14:textId="77777777" w:rsidR="00892E53" w:rsidRPr="00844E00" w:rsidRDefault="00892E53" w:rsidP="00892E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0DFFCD1" w14:textId="77777777" w:rsidR="00FA1D13" w:rsidRDefault="00F110BE" w:rsidP="00892E53">
            <w:pPr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844E00">
              <w:rPr>
                <w:rFonts w:ascii="Courier New" w:hAnsi="Courier New" w:cs="Courier New"/>
                <w:sz w:val="20"/>
                <w:szCs w:val="20"/>
              </w:rPr>
              <w:t>Команди</w:t>
            </w:r>
            <w:r w:rsidR="00FA1D13">
              <w:rPr>
                <w:rFonts w:ascii="Courier New" w:hAnsi="Courier New" w:cs="Courier New"/>
                <w:sz w:val="20"/>
                <w:szCs w:val="20"/>
              </w:rPr>
              <w:t>:</w:t>
            </w:r>
          </w:p>
          <w:p w14:paraId="4692F806" w14:textId="08C04A26" w:rsidR="00F110BE" w:rsidRPr="00FA1D13" w:rsidRDefault="00F110BE" w:rsidP="00FA1D13">
            <w:pPr>
              <w:pStyle w:val="a8"/>
              <w:numPr>
                <w:ilvl w:val="0"/>
                <w:numId w:val="1"/>
              </w:numPr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FA1D13">
              <w:rPr>
                <w:rFonts w:ascii="Courier New" w:hAnsi="Courier New" w:cs="Courier New"/>
                <w:sz w:val="20"/>
                <w:szCs w:val="20"/>
              </w:rPr>
              <w:t xml:space="preserve">набираються шрифтом </w:t>
            </w:r>
            <w:r w:rsidRPr="00FA1D13">
              <w:rPr>
                <w:rFonts w:ascii="Courier New" w:hAnsi="Courier New" w:cs="Courier New"/>
                <w:color w:val="FF0000"/>
                <w:sz w:val="20"/>
                <w:szCs w:val="20"/>
                <w:lang w:val="en-US"/>
              </w:rPr>
              <w:t>Courier New, 10</w:t>
            </w:r>
            <w:r w:rsidR="00892E53" w:rsidRPr="00FA1D13">
              <w:rPr>
                <w:rFonts w:ascii="Courier New" w:hAnsi="Courier New" w:cs="Courier New"/>
                <w:sz w:val="20"/>
                <w:szCs w:val="20"/>
              </w:rPr>
              <w:t>. Для економії місця команди можуть розташовуватись у декілька стовпців у таблиці:</w:t>
            </w:r>
          </w:p>
          <w:tbl>
            <w:tblPr>
              <w:tblStyle w:val="a7"/>
              <w:tblW w:w="0" w:type="auto"/>
              <w:tblLook w:val="04A0" w:firstRow="1" w:lastRow="0" w:firstColumn="1" w:lastColumn="0" w:noHBand="0" w:noVBand="1"/>
            </w:tblPr>
            <w:tblGrid>
              <w:gridCol w:w="3016"/>
              <w:gridCol w:w="6010"/>
            </w:tblGrid>
            <w:tr w:rsidR="00892E53" w14:paraId="03F5877A" w14:textId="77777777" w:rsidTr="00892E53">
              <w:tc>
                <w:tcPr>
                  <w:tcW w:w="3016" w:type="dxa"/>
                </w:tcPr>
                <w:p w14:paraId="040F3AAA" w14:textId="5790C526" w:rsidR="00892E53" w:rsidRDefault="00892E53" w:rsidP="00892E53">
                  <w:pPr>
                    <w:jc w:val="both"/>
                    <w:rPr>
                      <w:rFonts w:ascii="Courier New" w:hAnsi="Courier New" w:cs="Courier New"/>
                      <w:color w:val="FF0000"/>
                      <w:sz w:val="20"/>
                      <w:szCs w:val="20"/>
                      <w:lang w:val="en-US"/>
                    </w:rPr>
                  </w:pPr>
                  <w:proofErr w:type="spellStart"/>
                  <w:r>
                    <w:rPr>
                      <w:rFonts w:ascii="Courier New" w:hAnsi="Courier New" w:cs="Courier New"/>
                      <w:color w:val="FF0000"/>
                      <w:sz w:val="20"/>
                      <w:szCs w:val="20"/>
                      <w:lang w:val="en-US"/>
                    </w:rPr>
                    <w:t>Ensble</w:t>
                  </w:r>
                  <w:proofErr w:type="spellEnd"/>
                </w:p>
                <w:p w14:paraId="70E9808D" w14:textId="77777777" w:rsidR="00892E53" w:rsidRDefault="00892E53" w:rsidP="00892E53">
                  <w:pPr>
                    <w:jc w:val="both"/>
                    <w:rPr>
                      <w:rFonts w:ascii="Courier New" w:hAnsi="Courier New" w:cs="Courier New"/>
                      <w:color w:val="FF0000"/>
                      <w:sz w:val="20"/>
                      <w:szCs w:val="20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FF0000"/>
                      <w:sz w:val="20"/>
                      <w:szCs w:val="20"/>
                      <w:lang w:val="en-US"/>
                    </w:rPr>
                    <w:t>Configure terminal</w:t>
                  </w:r>
                </w:p>
                <w:p w14:paraId="643CCDE3" w14:textId="17AFB6A1" w:rsidR="00892E53" w:rsidRPr="00892E53" w:rsidRDefault="00892E53" w:rsidP="00892E53">
                  <w:pPr>
                    <w:jc w:val="both"/>
                    <w:rPr>
                      <w:rFonts w:ascii="Courier New" w:hAnsi="Courier New" w:cs="Courier New"/>
                      <w:color w:val="FF0000"/>
                      <w:sz w:val="20"/>
                      <w:szCs w:val="20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FF0000"/>
                      <w:sz w:val="20"/>
                      <w:szCs w:val="20"/>
                      <w:lang w:val="en-US"/>
                    </w:rPr>
                    <w:t>Interface Fa0/0</w:t>
                  </w:r>
                </w:p>
              </w:tc>
              <w:tc>
                <w:tcPr>
                  <w:tcW w:w="6010" w:type="dxa"/>
                </w:tcPr>
                <w:p w14:paraId="32DCCA57" w14:textId="77777777" w:rsidR="00892E53" w:rsidRDefault="00892E53" w:rsidP="00892E53">
                  <w:pPr>
                    <w:jc w:val="both"/>
                    <w:rPr>
                      <w:rFonts w:ascii="Courier New" w:hAnsi="Courier New" w:cs="Courier New"/>
                      <w:color w:val="FF0000"/>
                      <w:sz w:val="20"/>
                      <w:szCs w:val="20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FF0000"/>
                      <w:sz w:val="20"/>
                      <w:szCs w:val="20"/>
                      <w:lang w:val="en-US"/>
                    </w:rPr>
                    <w:t>Ip address 192.168.0.1 255.255.255.0</w:t>
                  </w:r>
                </w:p>
                <w:p w14:paraId="7011B843" w14:textId="77777777" w:rsidR="00892E53" w:rsidRDefault="00892E53" w:rsidP="00892E53">
                  <w:pPr>
                    <w:jc w:val="both"/>
                    <w:rPr>
                      <w:rFonts w:ascii="Courier New" w:hAnsi="Courier New" w:cs="Courier New"/>
                      <w:color w:val="FF0000"/>
                      <w:sz w:val="20"/>
                      <w:szCs w:val="20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FF0000"/>
                      <w:sz w:val="20"/>
                      <w:szCs w:val="20"/>
                      <w:lang w:val="en-US"/>
                    </w:rPr>
                    <w:t>No shutdown</w:t>
                  </w:r>
                </w:p>
                <w:p w14:paraId="12C2C022" w14:textId="5779952B" w:rsidR="002A5145" w:rsidRDefault="002A5145" w:rsidP="00892E53">
                  <w:pPr>
                    <w:jc w:val="both"/>
                    <w:rPr>
                      <w:rFonts w:ascii="Courier New" w:hAnsi="Courier New" w:cs="Courier New"/>
                      <w:color w:val="FF0000"/>
                      <w:sz w:val="20"/>
                      <w:szCs w:val="20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FF0000"/>
                      <w:sz w:val="20"/>
                      <w:szCs w:val="20"/>
                      <w:lang w:val="en-US"/>
                    </w:rPr>
                    <w:t>Exit</w:t>
                  </w:r>
                </w:p>
                <w:p w14:paraId="0BB36FBC" w14:textId="4B5F814D" w:rsidR="002A5145" w:rsidRPr="00892E53" w:rsidRDefault="002A5145" w:rsidP="00892E53">
                  <w:pPr>
                    <w:jc w:val="both"/>
                    <w:rPr>
                      <w:rFonts w:ascii="Courier New" w:hAnsi="Courier New" w:cs="Courier New"/>
                      <w:color w:val="FF0000"/>
                      <w:sz w:val="20"/>
                      <w:szCs w:val="20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FF0000"/>
                      <w:sz w:val="20"/>
                      <w:szCs w:val="20"/>
                      <w:lang w:val="en-US"/>
                    </w:rPr>
                    <w:t xml:space="preserve">Show </w:t>
                  </w:r>
                  <w:proofErr w:type="spellStart"/>
                  <w:r w:rsidR="00844E00">
                    <w:rPr>
                      <w:rFonts w:ascii="Courier New" w:hAnsi="Courier New" w:cs="Courier New"/>
                      <w:color w:val="FF0000"/>
                      <w:sz w:val="20"/>
                      <w:szCs w:val="20"/>
                      <w:lang w:val="en-US"/>
                    </w:rPr>
                    <w:t>ip</w:t>
                  </w:r>
                  <w:proofErr w:type="spellEnd"/>
                  <w:r w:rsidR="00844E00">
                    <w:rPr>
                      <w:rFonts w:ascii="Courier New" w:hAnsi="Courier New" w:cs="Courier New"/>
                      <w:color w:val="FF0000"/>
                      <w:sz w:val="20"/>
                      <w:szCs w:val="20"/>
                      <w:lang w:val="en-US"/>
                    </w:rPr>
                    <w:t xml:space="preserve"> interfaces brief</w:t>
                  </w:r>
                </w:p>
              </w:tc>
            </w:tr>
          </w:tbl>
          <w:p w14:paraId="01E8D342" w14:textId="5BFD2ABF" w:rsidR="00892E53" w:rsidRPr="00844E00" w:rsidRDefault="00892E53" w:rsidP="00892E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F73260B" w14:textId="778D81D9" w:rsidR="00844E00" w:rsidRDefault="00844E00" w:rsidP="00892E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Рисунки:</w:t>
            </w:r>
          </w:p>
          <w:p w14:paraId="2EC59DEC" w14:textId="0C3E394D" w:rsidR="00844E00" w:rsidRPr="00844E00" w:rsidRDefault="00844E00" w:rsidP="00844E00">
            <w:pPr>
              <w:pStyle w:val="a8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44E00">
              <w:rPr>
                <w:rFonts w:ascii="Times New Roman" w:hAnsi="Times New Roman" w:cs="Times New Roman"/>
                <w:sz w:val="20"/>
                <w:szCs w:val="20"/>
              </w:rPr>
              <w:t xml:space="preserve">Вставляти скріншот лише для </w:t>
            </w:r>
            <w:r w:rsidRPr="00844E00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 xml:space="preserve">демонстрації топології мережі </w:t>
            </w:r>
            <w:r w:rsidR="00022781">
              <w:rPr>
                <w:rFonts w:ascii="Times New Roman" w:hAnsi="Times New Roman" w:cs="Times New Roman"/>
                <w:sz w:val="20"/>
                <w:szCs w:val="20"/>
              </w:rPr>
              <w:t xml:space="preserve">/ графа мережі / дерева шляхів / виконання команд у консолі </w:t>
            </w:r>
            <w:r w:rsidRPr="00844E00">
              <w:rPr>
                <w:rFonts w:ascii="Times New Roman" w:hAnsi="Times New Roman" w:cs="Times New Roman"/>
                <w:sz w:val="20"/>
                <w:szCs w:val="20"/>
              </w:rPr>
              <w:t xml:space="preserve">з відповідним масштабуванням рисунка. Рисунок </w:t>
            </w:r>
            <w:r w:rsidRPr="00844E00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 xml:space="preserve">не повинен займати </w:t>
            </w:r>
            <w:r w:rsidRPr="00844E00">
              <w:rPr>
                <w:rFonts w:ascii="Times New Roman" w:hAnsi="Times New Roman" w:cs="Times New Roman"/>
                <w:color w:val="FF0000"/>
                <w:sz w:val="20"/>
                <w:szCs w:val="20"/>
                <w:u w:val="single"/>
              </w:rPr>
              <w:t>більше половини</w:t>
            </w:r>
            <w:r w:rsidRPr="00844E00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 xml:space="preserve"> </w:t>
            </w:r>
            <w:r w:rsidRPr="00844E00">
              <w:rPr>
                <w:rFonts w:ascii="Times New Roman" w:hAnsi="Times New Roman" w:cs="Times New Roman"/>
                <w:sz w:val="20"/>
                <w:szCs w:val="20"/>
              </w:rPr>
              <w:t>секції результатів;</w:t>
            </w:r>
          </w:p>
          <w:p w14:paraId="55D88A3C" w14:textId="6B551521" w:rsidR="00892E53" w:rsidRPr="00844E00" w:rsidRDefault="00844E00" w:rsidP="00844E00">
            <w:pPr>
              <w:pStyle w:val="a8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844E00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 xml:space="preserve">Не робити </w:t>
            </w:r>
            <w:proofErr w:type="spellStart"/>
            <w:r w:rsidRPr="00844E00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скріни</w:t>
            </w:r>
            <w:proofErr w:type="spellEnd"/>
            <w:r w:rsidRPr="00844E00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 xml:space="preserve"> виконання </w:t>
            </w:r>
            <w:r w:rsidR="00022781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кожного кроку або до кожного пуку роботи (</w:t>
            </w:r>
            <w:proofErr w:type="spellStart"/>
            <w:r w:rsidR="00022781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економте</w:t>
            </w:r>
            <w:proofErr w:type="spellEnd"/>
            <w:r w:rsidR="00022781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 xml:space="preserve"> місце, вставляйте найбільш загальні рисунки)</w:t>
            </w:r>
            <w:r w:rsidRPr="00844E00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  <w:p w14:paraId="78F5FAC2" w14:textId="3CDCE161" w:rsidR="00892E53" w:rsidRDefault="00FA1D13" w:rsidP="00892E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Таблиці:</w:t>
            </w:r>
          </w:p>
          <w:p w14:paraId="00BF1D16" w14:textId="76DC37E6" w:rsidR="00FA1D13" w:rsidRPr="00FA1D13" w:rsidRDefault="00FA1D13" w:rsidP="00FA1D13">
            <w:pPr>
              <w:pStyle w:val="a8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Якщо є багато однотипних запитань де потрібно вставити значення – відповідь, може</w:t>
            </w:r>
            <w:r w:rsidR="002862CB">
              <w:rPr>
                <w:rFonts w:ascii="Times New Roman" w:hAnsi="Times New Roman" w:cs="Times New Roman"/>
                <w:sz w:val="20"/>
                <w:szCs w:val="20"/>
              </w:rPr>
              <w:t>т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е використати </w:t>
            </w:r>
            <w:r w:rsidR="002862CB">
              <w:rPr>
                <w:rFonts w:ascii="Times New Roman" w:hAnsi="Times New Roman" w:cs="Times New Roman"/>
                <w:sz w:val="20"/>
                <w:szCs w:val="20"/>
              </w:rPr>
              <w:t>таблицю.</w:t>
            </w:r>
          </w:p>
          <w:tbl>
            <w:tblPr>
              <w:tblStyle w:val="a7"/>
              <w:tblW w:w="0" w:type="auto"/>
              <w:tblLook w:val="04A0" w:firstRow="1" w:lastRow="0" w:firstColumn="1" w:lastColumn="0" w:noHBand="0" w:noVBand="1"/>
            </w:tblPr>
            <w:tblGrid>
              <w:gridCol w:w="407"/>
              <w:gridCol w:w="4110"/>
              <w:gridCol w:w="4533"/>
            </w:tblGrid>
            <w:tr w:rsidR="00FA1D13" w14:paraId="0A9672E8" w14:textId="77777777" w:rsidTr="00FA1D13">
              <w:tc>
                <w:tcPr>
                  <w:tcW w:w="407" w:type="dxa"/>
                </w:tcPr>
                <w:p w14:paraId="6C1E1603" w14:textId="6EFBE3CD" w:rsidR="00FA1D13" w:rsidRDefault="00FA1D13" w:rsidP="00892E53">
                  <w:pPr>
                    <w:jc w:val="both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>
                    <w:rPr>
                      <w:rFonts w:ascii="Times New Roman" w:hAnsi="Times New Roman" w:cs="Times New Roman"/>
                      <w:sz w:val="20"/>
                      <w:szCs w:val="20"/>
                    </w:rPr>
                    <w:t>№</w:t>
                  </w:r>
                </w:p>
              </w:tc>
              <w:tc>
                <w:tcPr>
                  <w:tcW w:w="4110" w:type="dxa"/>
                </w:tcPr>
                <w:p w14:paraId="593F5BDD" w14:textId="71B0CCD8" w:rsidR="00FA1D13" w:rsidRDefault="00FA1D13" w:rsidP="00892E53">
                  <w:pPr>
                    <w:jc w:val="both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>
                    <w:rPr>
                      <w:rFonts w:ascii="Times New Roman" w:hAnsi="Times New Roman" w:cs="Times New Roman"/>
                      <w:sz w:val="20"/>
                      <w:szCs w:val="20"/>
                    </w:rPr>
                    <w:t>Значення колонки 1</w:t>
                  </w:r>
                </w:p>
              </w:tc>
              <w:tc>
                <w:tcPr>
                  <w:tcW w:w="4533" w:type="dxa"/>
                </w:tcPr>
                <w:p w14:paraId="6EB400FA" w14:textId="3FC88276" w:rsidR="00FA1D13" w:rsidRDefault="00FA1D13" w:rsidP="00892E53">
                  <w:pPr>
                    <w:jc w:val="both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>
                    <w:rPr>
                      <w:rFonts w:ascii="Times New Roman" w:hAnsi="Times New Roman" w:cs="Times New Roman"/>
                      <w:sz w:val="20"/>
                      <w:szCs w:val="20"/>
                    </w:rPr>
                    <w:t>Значення колонки</w:t>
                  </w:r>
                  <w:r>
                    <w:rPr>
                      <w:rFonts w:ascii="Times New Roman" w:hAnsi="Times New Roman" w:cs="Times New Roman"/>
                      <w:sz w:val="20"/>
                      <w:szCs w:val="20"/>
                    </w:rPr>
                    <w:t xml:space="preserve"> 2</w:t>
                  </w:r>
                </w:p>
              </w:tc>
            </w:tr>
            <w:tr w:rsidR="00FA1D13" w14:paraId="56409F60" w14:textId="77777777" w:rsidTr="00FA1D13">
              <w:tc>
                <w:tcPr>
                  <w:tcW w:w="407" w:type="dxa"/>
                </w:tcPr>
                <w:p w14:paraId="48C2D9F7" w14:textId="505F1201" w:rsidR="00FA1D13" w:rsidRDefault="00FA1D13" w:rsidP="00892E53">
                  <w:pPr>
                    <w:jc w:val="both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>
                    <w:rPr>
                      <w:rFonts w:ascii="Times New Roman" w:hAnsi="Times New Roman" w:cs="Times New Roman"/>
                      <w:sz w:val="20"/>
                      <w:szCs w:val="20"/>
                    </w:rPr>
                    <w:t>1</w:t>
                  </w:r>
                </w:p>
              </w:tc>
              <w:tc>
                <w:tcPr>
                  <w:tcW w:w="4110" w:type="dxa"/>
                </w:tcPr>
                <w:p w14:paraId="7630AE98" w14:textId="2B63B018" w:rsidR="00FA1D13" w:rsidRDefault="002862CB" w:rsidP="00892E53">
                  <w:pPr>
                    <w:jc w:val="both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>
                    <w:rPr>
                      <w:rFonts w:ascii="Times New Roman" w:hAnsi="Times New Roman" w:cs="Times New Roman"/>
                      <w:sz w:val="20"/>
                      <w:szCs w:val="20"/>
                    </w:rPr>
                    <w:t>Однотипні запитання</w:t>
                  </w:r>
                </w:p>
              </w:tc>
              <w:tc>
                <w:tcPr>
                  <w:tcW w:w="4533" w:type="dxa"/>
                </w:tcPr>
                <w:p w14:paraId="44A70391" w14:textId="5AC13F2E" w:rsidR="00FA1D13" w:rsidRDefault="002862CB" w:rsidP="00892E53">
                  <w:pPr>
                    <w:jc w:val="both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>
                    <w:rPr>
                      <w:rFonts w:ascii="Times New Roman" w:hAnsi="Times New Roman" w:cs="Times New Roman"/>
                      <w:sz w:val="20"/>
                      <w:szCs w:val="20"/>
                    </w:rPr>
                    <w:t>Відповідь на питання</w:t>
                  </w:r>
                  <w:bookmarkStart w:id="0" w:name="_GoBack"/>
                  <w:bookmarkEnd w:id="0"/>
                </w:p>
              </w:tc>
            </w:tr>
          </w:tbl>
          <w:p w14:paraId="4B2666AB" w14:textId="7FFBC65E" w:rsidR="00FA1D13" w:rsidRPr="00F110BE" w:rsidRDefault="00FA1D13" w:rsidP="00892E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562EC" w:rsidRPr="007F052A" w14:paraId="5B59E44D" w14:textId="77777777" w:rsidTr="001838E5">
        <w:trPr>
          <w:trHeight w:val="2264"/>
        </w:trPr>
        <w:tc>
          <w:tcPr>
            <w:tcW w:w="1209" w:type="dxa"/>
          </w:tcPr>
          <w:p w14:paraId="52688D56" w14:textId="18FAE6C4" w:rsidR="005562EC" w:rsidRPr="007F052A" w:rsidRDefault="005562EC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F052A">
              <w:rPr>
                <w:rFonts w:ascii="Times New Roman" w:hAnsi="Times New Roman" w:cs="Times New Roman"/>
                <w:b/>
                <w:sz w:val="20"/>
                <w:szCs w:val="20"/>
              </w:rPr>
              <w:t>Висновок:</w:t>
            </w:r>
          </w:p>
        </w:tc>
        <w:tc>
          <w:tcPr>
            <w:tcW w:w="9276" w:type="dxa"/>
          </w:tcPr>
          <w:p w14:paraId="4540B05C" w14:textId="75EE495E" w:rsidR="005562EC" w:rsidRPr="004B727D" w:rsidRDefault="004B727D" w:rsidP="00892E53">
            <w:pPr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  <w:r w:rsidRPr="004B727D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Коротко вказати</w:t>
            </w:r>
            <w:r w:rsidR="00844E00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 xml:space="preserve"> (3-4 речення)</w:t>
            </w:r>
            <w:r w:rsidRPr="004B727D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:</w:t>
            </w:r>
          </w:p>
          <w:p w14:paraId="4F4D5320" w14:textId="32A56CB6" w:rsidR="004B727D" w:rsidRDefault="004B727D" w:rsidP="00892E53">
            <w:pPr>
              <w:pStyle w:val="a8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Чи була досягнена мета роботи?</w:t>
            </w:r>
          </w:p>
          <w:p w14:paraId="61AFA935" w14:textId="79D2768A" w:rsidR="004B727D" w:rsidRDefault="004B727D" w:rsidP="00892E53">
            <w:pPr>
              <w:pStyle w:val="a8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Які труднощі виникли при виконання роботи?</w:t>
            </w:r>
          </w:p>
          <w:p w14:paraId="0B125D0F" w14:textId="5D7C9D00" w:rsidR="004B727D" w:rsidRDefault="004B727D" w:rsidP="00892E53">
            <w:pPr>
              <w:pStyle w:val="a8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Які нові знання отримано?</w:t>
            </w:r>
          </w:p>
          <w:p w14:paraId="5B327E42" w14:textId="44B90617" w:rsidR="004B727D" w:rsidRDefault="00022781" w:rsidP="00892E53">
            <w:pPr>
              <w:pStyle w:val="a8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Які теоретичні відомості перевірено на практиці</w:t>
            </w:r>
            <w:r w:rsidR="004B727D">
              <w:rPr>
                <w:rFonts w:ascii="Times New Roman" w:hAnsi="Times New Roman" w:cs="Times New Roman"/>
                <w:sz w:val="20"/>
                <w:szCs w:val="20"/>
              </w:rPr>
              <w:t>?</w:t>
            </w:r>
          </w:p>
          <w:p w14:paraId="092B71BB" w14:textId="7B6C3EF9" w:rsidR="00022781" w:rsidRDefault="00022781" w:rsidP="00892E53">
            <w:pPr>
              <w:pStyle w:val="a8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Чи вдалось мені виконати всі завдання поставлені в роботі?</w:t>
            </w:r>
          </w:p>
          <w:p w14:paraId="126AB05F" w14:textId="77777777" w:rsidR="004B727D" w:rsidRDefault="004B727D" w:rsidP="00892E53">
            <w:pPr>
              <w:pStyle w:val="a8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Що можна покращити у роботі?</w:t>
            </w:r>
          </w:p>
          <w:p w14:paraId="1002ED65" w14:textId="63AC554C" w:rsidR="004B727D" w:rsidRPr="004B727D" w:rsidRDefault="004B727D" w:rsidP="00892E53">
            <w:pPr>
              <w:pStyle w:val="a8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Чи можу я відповісти на контрольні запитання?</w:t>
            </w:r>
          </w:p>
        </w:tc>
      </w:tr>
    </w:tbl>
    <w:p w14:paraId="288EC27F" w14:textId="77777777" w:rsidR="002B5404" w:rsidRPr="007F052A" w:rsidRDefault="002B5404">
      <w:pPr>
        <w:rPr>
          <w:rFonts w:ascii="Times New Roman" w:hAnsi="Times New Roman" w:cs="Times New Roman"/>
          <w:sz w:val="20"/>
          <w:szCs w:val="20"/>
        </w:rPr>
      </w:pPr>
    </w:p>
    <w:sectPr w:rsidR="002B5404" w:rsidRPr="007F052A" w:rsidSect="00114327">
      <w:headerReference w:type="default" r:id="rId8"/>
      <w:footerReference w:type="default" r:id="rId9"/>
      <w:pgSz w:w="11906" w:h="16838" w:code="9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6DD480E" w14:textId="77777777" w:rsidR="00201FD7" w:rsidRDefault="00201FD7" w:rsidP="00FC2C96">
      <w:pPr>
        <w:spacing w:after="0" w:line="240" w:lineRule="auto"/>
      </w:pPr>
      <w:r>
        <w:separator/>
      </w:r>
    </w:p>
  </w:endnote>
  <w:endnote w:type="continuationSeparator" w:id="0">
    <w:p w14:paraId="632793FB" w14:textId="77777777" w:rsidR="00201FD7" w:rsidRDefault="00201FD7" w:rsidP="00FC2C9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C5B039F" w14:textId="392E35A6" w:rsidR="001838E5" w:rsidRPr="001838E5" w:rsidRDefault="001838E5" w:rsidP="001838E5">
    <w:pPr>
      <w:pStyle w:val="a5"/>
      <w:rPr>
        <w:rFonts w:ascii="Times New Roman" w:hAnsi="Times New Roman" w:cs="Times New Roman"/>
      </w:rPr>
    </w:pPr>
    <w:r>
      <w:rPr>
        <w:rFonts w:ascii="Times New Roman" w:hAnsi="Times New Roman" w:cs="Times New Roman"/>
      </w:rPr>
      <w:t>Звіт до лабораторної роботи з курсу «Телекомунікаційні та інформаційні мережі». Львів 2018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FD9B604" w14:textId="77777777" w:rsidR="00201FD7" w:rsidRDefault="00201FD7" w:rsidP="00FC2C96">
      <w:pPr>
        <w:spacing w:after="0" w:line="240" w:lineRule="auto"/>
      </w:pPr>
      <w:r>
        <w:separator/>
      </w:r>
    </w:p>
  </w:footnote>
  <w:footnote w:type="continuationSeparator" w:id="0">
    <w:p w14:paraId="162112FF" w14:textId="77777777" w:rsidR="00201FD7" w:rsidRDefault="00201FD7" w:rsidP="00FC2C9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C89F782" w14:textId="1FA2D2AA" w:rsidR="00FC2C96" w:rsidRPr="001838E5" w:rsidRDefault="00FC2C96" w:rsidP="00FC2C96">
    <w:pPr>
      <w:spacing w:after="0" w:line="240" w:lineRule="auto"/>
      <w:jc w:val="center"/>
      <w:rPr>
        <w:rFonts w:ascii="Times New Roman" w:hAnsi="Times New Roman" w:cs="Times New Roman"/>
        <w:b/>
        <w:sz w:val="24"/>
        <w:szCs w:val="24"/>
      </w:rPr>
    </w:pPr>
    <w:r w:rsidRPr="001838E5">
      <w:rPr>
        <w:rFonts w:ascii="Times New Roman" w:hAnsi="Times New Roman" w:cs="Times New Roman"/>
        <w:b/>
        <w:sz w:val="24"/>
        <w:szCs w:val="24"/>
      </w:rPr>
      <w:t>НАЦІОНАЛЬНИЙ УНІВЕРСИТЕТ «ЛЬВІВСЬКА ПОЛІТЕХНІКА»</w:t>
    </w:r>
  </w:p>
  <w:p w14:paraId="2B534C04" w14:textId="23F834DB" w:rsidR="005562EC" w:rsidRPr="001838E5" w:rsidRDefault="00FC2C96" w:rsidP="00FC2C96">
    <w:pPr>
      <w:spacing w:after="0" w:line="240" w:lineRule="auto"/>
      <w:jc w:val="center"/>
      <w:rPr>
        <w:rFonts w:ascii="Times New Roman" w:hAnsi="Times New Roman" w:cs="Times New Roman"/>
        <w:sz w:val="24"/>
        <w:szCs w:val="24"/>
      </w:rPr>
    </w:pPr>
    <w:r w:rsidRPr="001838E5">
      <w:rPr>
        <w:rFonts w:ascii="Times New Roman" w:hAnsi="Times New Roman" w:cs="Times New Roman"/>
        <w:b/>
        <w:sz w:val="24"/>
        <w:szCs w:val="24"/>
      </w:rPr>
      <w:t>Кафедра Телекомунікації</w:t>
    </w:r>
  </w:p>
  <w:tbl>
    <w:tblPr>
      <w:tblStyle w:val="a7"/>
      <w:tblW w:w="0" w:type="auto"/>
      <w:tblLayout w:type="fixed"/>
      <w:tblLook w:val="04A0" w:firstRow="1" w:lastRow="0" w:firstColumn="1" w:lastColumn="0" w:noHBand="0" w:noVBand="1"/>
    </w:tblPr>
    <w:tblGrid>
      <w:gridCol w:w="4957"/>
      <w:gridCol w:w="2551"/>
      <w:gridCol w:w="2948"/>
    </w:tblGrid>
    <w:tr w:rsidR="001838E5" w:rsidRPr="001838E5" w14:paraId="192BA706" w14:textId="77777777" w:rsidTr="001838E5">
      <w:tc>
        <w:tcPr>
          <w:tcW w:w="4957" w:type="dxa"/>
          <w:vMerge w:val="restart"/>
          <w:tcBorders>
            <w:top w:val="nil"/>
            <w:left w:val="nil"/>
            <w:bottom w:val="nil"/>
          </w:tcBorders>
        </w:tcPr>
        <w:p w14:paraId="5CE79F11" w14:textId="77777777" w:rsidR="001838E5" w:rsidRPr="001838E5" w:rsidRDefault="001838E5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</w:p>
      </w:tc>
      <w:tc>
        <w:tcPr>
          <w:tcW w:w="2551" w:type="dxa"/>
        </w:tcPr>
        <w:p w14:paraId="3CCE329B" w14:textId="4E2D6A43" w:rsidR="001838E5" w:rsidRPr="001838E5" w:rsidRDefault="001838E5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  <w:r w:rsidRPr="001838E5">
            <w:rPr>
              <w:rFonts w:ascii="Times New Roman" w:hAnsi="Times New Roman" w:cs="Times New Roman"/>
              <w:sz w:val="24"/>
              <w:szCs w:val="24"/>
            </w:rPr>
            <w:t>Робота №</w:t>
          </w:r>
        </w:p>
      </w:tc>
      <w:tc>
        <w:tcPr>
          <w:tcW w:w="2948" w:type="dxa"/>
        </w:tcPr>
        <w:p w14:paraId="4D783F92" w14:textId="77777777" w:rsidR="001838E5" w:rsidRPr="001838E5" w:rsidRDefault="001838E5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</w:p>
      </w:tc>
    </w:tr>
    <w:tr w:rsidR="001838E5" w:rsidRPr="001838E5" w14:paraId="6C627792" w14:textId="77777777" w:rsidTr="001838E5">
      <w:tc>
        <w:tcPr>
          <w:tcW w:w="4957" w:type="dxa"/>
          <w:vMerge/>
          <w:tcBorders>
            <w:left w:val="nil"/>
            <w:bottom w:val="nil"/>
          </w:tcBorders>
        </w:tcPr>
        <w:p w14:paraId="3BDF31B9" w14:textId="77777777" w:rsidR="001838E5" w:rsidRPr="001838E5" w:rsidRDefault="001838E5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</w:p>
      </w:tc>
      <w:tc>
        <w:tcPr>
          <w:tcW w:w="2551" w:type="dxa"/>
        </w:tcPr>
        <w:p w14:paraId="7C835434" w14:textId="5BB9FA3C" w:rsidR="001838E5" w:rsidRPr="001838E5" w:rsidRDefault="001838E5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  <w:r w:rsidRPr="001838E5">
            <w:rPr>
              <w:rFonts w:ascii="Times New Roman" w:hAnsi="Times New Roman" w:cs="Times New Roman"/>
              <w:sz w:val="24"/>
              <w:szCs w:val="24"/>
            </w:rPr>
            <w:t>Група</w:t>
          </w:r>
        </w:p>
      </w:tc>
      <w:tc>
        <w:tcPr>
          <w:tcW w:w="2948" w:type="dxa"/>
        </w:tcPr>
        <w:p w14:paraId="55425277" w14:textId="28E7469F" w:rsidR="001838E5" w:rsidRPr="001838E5" w:rsidRDefault="001838E5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</w:p>
      </w:tc>
    </w:tr>
    <w:tr w:rsidR="001838E5" w:rsidRPr="001838E5" w14:paraId="6EAB64CB" w14:textId="77777777" w:rsidTr="001838E5">
      <w:tc>
        <w:tcPr>
          <w:tcW w:w="4957" w:type="dxa"/>
          <w:vMerge/>
          <w:tcBorders>
            <w:left w:val="nil"/>
            <w:bottom w:val="nil"/>
          </w:tcBorders>
        </w:tcPr>
        <w:p w14:paraId="1891FBCD" w14:textId="77777777" w:rsidR="001838E5" w:rsidRPr="001838E5" w:rsidRDefault="001838E5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</w:p>
      </w:tc>
      <w:tc>
        <w:tcPr>
          <w:tcW w:w="2551" w:type="dxa"/>
        </w:tcPr>
        <w:p w14:paraId="3375A058" w14:textId="2CD8A721" w:rsidR="001838E5" w:rsidRPr="001838E5" w:rsidRDefault="001838E5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  <w:r w:rsidRPr="001838E5">
            <w:rPr>
              <w:rFonts w:ascii="Times New Roman" w:hAnsi="Times New Roman" w:cs="Times New Roman"/>
              <w:sz w:val="24"/>
              <w:szCs w:val="24"/>
            </w:rPr>
            <w:t>Студент</w:t>
          </w:r>
        </w:p>
      </w:tc>
      <w:tc>
        <w:tcPr>
          <w:tcW w:w="2948" w:type="dxa"/>
        </w:tcPr>
        <w:p w14:paraId="429524A3" w14:textId="77777777" w:rsidR="001838E5" w:rsidRPr="001838E5" w:rsidRDefault="001838E5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</w:p>
      </w:tc>
    </w:tr>
    <w:tr w:rsidR="001838E5" w:rsidRPr="001838E5" w14:paraId="0249A540" w14:textId="77777777" w:rsidTr="001838E5">
      <w:tc>
        <w:tcPr>
          <w:tcW w:w="4957" w:type="dxa"/>
          <w:vMerge/>
          <w:tcBorders>
            <w:left w:val="nil"/>
            <w:bottom w:val="nil"/>
          </w:tcBorders>
        </w:tcPr>
        <w:p w14:paraId="4046A8F2" w14:textId="77777777" w:rsidR="001838E5" w:rsidRPr="001838E5" w:rsidRDefault="001838E5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</w:p>
      </w:tc>
      <w:tc>
        <w:tcPr>
          <w:tcW w:w="2551" w:type="dxa"/>
        </w:tcPr>
        <w:p w14:paraId="71CC26A6" w14:textId="1EFEA5D8" w:rsidR="001838E5" w:rsidRPr="001838E5" w:rsidRDefault="001838E5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  <w:r w:rsidRPr="001838E5">
            <w:rPr>
              <w:rFonts w:ascii="Times New Roman" w:hAnsi="Times New Roman" w:cs="Times New Roman"/>
              <w:sz w:val="24"/>
              <w:szCs w:val="24"/>
            </w:rPr>
            <w:t>Викладач</w:t>
          </w:r>
        </w:p>
      </w:tc>
      <w:tc>
        <w:tcPr>
          <w:tcW w:w="2948" w:type="dxa"/>
        </w:tcPr>
        <w:p w14:paraId="3FF3AD3C" w14:textId="3B6A2F6D" w:rsidR="001838E5" w:rsidRPr="001838E5" w:rsidRDefault="001838E5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  <w:proofErr w:type="spellStart"/>
          <w:r w:rsidRPr="001838E5">
            <w:rPr>
              <w:rFonts w:ascii="Times New Roman" w:hAnsi="Times New Roman" w:cs="Times New Roman"/>
              <w:sz w:val="24"/>
              <w:szCs w:val="24"/>
            </w:rPr>
            <w:t>Бугиль</w:t>
          </w:r>
          <w:proofErr w:type="spellEnd"/>
          <w:r w:rsidRPr="001838E5">
            <w:rPr>
              <w:rFonts w:ascii="Times New Roman" w:hAnsi="Times New Roman" w:cs="Times New Roman"/>
              <w:sz w:val="24"/>
              <w:szCs w:val="24"/>
            </w:rPr>
            <w:t> Б.А.</w:t>
          </w:r>
        </w:p>
      </w:tc>
    </w:tr>
  </w:tbl>
  <w:p w14:paraId="3505D125" w14:textId="77777777" w:rsidR="00FC2C96" w:rsidRPr="001838E5" w:rsidRDefault="00FC2C96" w:rsidP="005562EC">
    <w:pPr>
      <w:pStyle w:val="a3"/>
      <w:rPr>
        <w:rFonts w:ascii="Times New Roman" w:hAnsi="Times New Roman" w:cs="Times New Roman"/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5822352"/>
    <w:multiLevelType w:val="hybridMultilevel"/>
    <w:tmpl w:val="06BA62AC"/>
    <w:lvl w:ilvl="0" w:tplc="C97AD7E4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I0tzAxMzAxtTAwNjdU0lEKTi0uzszPAykwrAUAd6+YQiwAAAA="/>
  </w:docVars>
  <w:rsids>
    <w:rsidRoot w:val="00C82772"/>
    <w:rsid w:val="00022781"/>
    <w:rsid w:val="00114327"/>
    <w:rsid w:val="001838E5"/>
    <w:rsid w:val="00201FD7"/>
    <w:rsid w:val="002862CB"/>
    <w:rsid w:val="002A5145"/>
    <w:rsid w:val="002B5404"/>
    <w:rsid w:val="004B727D"/>
    <w:rsid w:val="00510EB8"/>
    <w:rsid w:val="005562EC"/>
    <w:rsid w:val="007B21AE"/>
    <w:rsid w:val="007F052A"/>
    <w:rsid w:val="007F4826"/>
    <w:rsid w:val="00844E00"/>
    <w:rsid w:val="00892E53"/>
    <w:rsid w:val="00C82772"/>
    <w:rsid w:val="00D61AA3"/>
    <w:rsid w:val="00EF0C82"/>
    <w:rsid w:val="00F110BE"/>
    <w:rsid w:val="00FA1D13"/>
    <w:rsid w:val="00FC2C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3063D7BC"/>
  <w15:chartTrackingRefBased/>
  <w15:docId w15:val="{DDF03DBC-5028-43F4-9284-ECA26D4022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FC2C96"/>
    <w:pPr>
      <w:tabs>
        <w:tab w:val="center" w:pos="4819"/>
        <w:tab w:val="right" w:pos="9639"/>
      </w:tabs>
      <w:spacing w:after="0" w:line="240" w:lineRule="auto"/>
    </w:pPr>
  </w:style>
  <w:style w:type="character" w:customStyle="1" w:styleId="a4">
    <w:name w:val="Верхній колонтитул Знак"/>
    <w:basedOn w:val="a0"/>
    <w:link w:val="a3"/>
    <w:uiPriority w:val="99"/>
    <w:rsid w:val="00FC2C96"/>
  </w:style>
  <w:style w:type="paragraph" w:styleId="a5">
    <w:name w:val="footer"/>
    <w:basedOn w:val="a"/>
    <w:link w:val="a6"/>
    <w:uiPriority w:val="99"/>
    <w:unhideWhenUsed/>
    <w:rsid w:val="00FC2C96"/>
    <w:pPr>
      <w:tabs>
        <w:tab w:val="center" w:pos="4819"/>
        <w:tab w:val="right" w:pos="9639"/>
      </w:tabs>
      <w:spacing w:after="0" w:line="240" w:lineRule="auto"/>
    </w:pPr>
  </w:style>
  <w:style w:type="character" w:customStyle="1" w:styleId="a6">
    <w:name w:val="Нижній колонтитул Знак"/>
    <w:basedOn w:val="a0"/>
    <w:link w:val="a5"/>
    <w:uiPriority w:val="99"/>
    <w:rsid w:val="00FC2C96"/>
  </w:style>
  <w:style w:type="table" w:styleId="a7">
    <w:name w:val="Table Grid"/>
    <w:basedOn w:val="a1"/>
    <w:uiPriority w:val="39"/>
    <w:rsid w:val="00FC2C9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List Paragraph"/>
    <w:basedOn w:val="a"/>
    <w:uiPriority w:val="34"/>
    <w:qFormat/>
    <w:rsid w:val="007F052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92560D6-6CA0-4A82-8180-3EAF25E8EA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8</TotalTime>
  <Pages>1</Pages>
  <Words>282</Words>
  <Characters>1614</Characters>
  <Application>Microsoft Office Word</Application>
  <DocSecurity>0</DocSecurity>
  <Lines>13</Lines>
  <Paragraphs>3</Paragraphs>
  <ScaleCrop>false</ScaleCrop>
  <HeadingPairs>
    <vt:vector size="2" baseType="variant">
      <vt:variant>
        <vt:lpstr>Назва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Windows User</cp:lastModifiedBy>
  <cp:revision>7</cp:revision>
  <dcterms:created xsi:type="dcterms:W3CDTF">2018-09-23T12:14:00Z</dcterms:created>
  <dcterms:modified xsi:type="dcterms:W3CDTF">2019-03-31T17:38:00Z</dcterms:modified>
</cp:coreProperties>
</file>